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&lt;sub&gt;A&lt;/sub&gt; (K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&lt;sub&gt;H&lt;/sub&gt; (°C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&lt;sub&gt;AH&lt;/sub&gt; (K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r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,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,2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4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,3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i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,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,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,5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00:56:29Z</dcterms:created>
  <dcterms:modified xsi:type="dcterms:W3CDTF">2023-12-18T00:5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